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E7F8E" w14:textId="3110A783" w:rsidR="002F4505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</w:t>
      </w:r>
      <w:r w:rsidR="00991349">
        <w:rPr>
          <w:rFonts w:ascii="Arial" w:eastAsia="Arial" w:hAnsi="Arial" w:cs="Arial"/>
          <w:b/>
          <w:sz w:val="20"/>
          <w:szCs w:val="20"/>
        </w:rPr>
        <w:t>I</w:t>
      </w:r>
      <w:r w:rsidR="008F0AD2">
        <w:rPr>
          <w:rFonts w:ascii="Arial" w:eastAsia="Arial" w:hAnsi="Arial" w:cs="Arial"/>
          <w:b/>
          <w:sz w:val="20"/>
          <w:szCs w:val="20"/>
        </w:rPr>
        <w:t>II</w:t>
      </w:r>
      <w:r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8F0AD2">
        <w:rPr>
          <w:rFonts w:ascii="Arial" w:eastAsia="Arial" w:hAnsi="Arial" w:cs="Arial"/>
          <w:b/>
          <w:sz w:val="20"/>
          <w:szCs w:val="20"/>
        </w:rPr>
        <w:t>032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7E686E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58600E67" w14:textId="77777777" w:rsidR="002F4505" w:rsidRDefault="002F4505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78155883" w14:textId="78CC6051" w:rsidR="002F4505" w:rsidRDefault="00000000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Tabela 1 - Critérios para pontuação do histórico escolar e do Currículo Lattes (CL</w:t>
      </w:r>
      <w:r>
        <w:rPr>
          <w:rFonts w:ascii="Arial" w:hAnsi="Arial" w:cs="Arial"/>
          <w:b/>
          <w:vertAlign w:val="subscript"/>
        </w:rPr>
        <w:t>A</w:t>
      </w:r>
      <w:r>
        <w:rPr>
          <w:rFonts w:ascii="Arial" w:hAnsi="Arial" w:cs="Arial"/>
          <w:b/>
        </w:rPr>
        <w:t>) – Mestrado</w:t>
      </w:r>
    </w:p>
    <w:tbl>
      <w:tblPr>
        <w:tblW w:w="922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6237"/>
        <w:gridCol w:w="850"/>
        <w:gridCol w:w="723"/>
        <w:gridCol w:w="705"/>
      </w:tblGrid>
      <w:tr w:rsidR="002F4505" w14:paraId="6FDA3B92" w14:textId="77777777" w:rsidTr="00993B77">
        <w:tc>
          <w:tcPr>
            <w:tcW w:w="709" w:type="dxa"/>
            <w:vAlign w:val="center"/>
          </w:tcPr>
          <w:p w14:paraId="65F18449" w14:textId="77777777" w:rsidR="002F4505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vAlign w:val="center"/>
          </w:tcPr>
          <w:p w14:paraId="7D6CD788" w14:textId="77777777" w:rsidR="002F4505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39575A4" w14:textId="77777777" w:rsidR="002F4505" w:rsidRDefault="00000000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</w:rPr>
              <w:t>Quanti-dade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</w:tcBorders>
            <w:vAlign w:val="center"/>
          </w:tcPr>
          <w:p w14:paraId="27CEEA86" w14:textId="77777777" w:rsidR="002F4505" w:rsidRDefault="00000000" w:rsidP="00993B77">
            <w:pPr>
              <w:spacing w:before="120" w:after="120"/>
              <w:ind w:left="-11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</w:tcPr>
          <w:p w14:paraId="4807D745" w14:textId="77777777" w:rsidR="002F4505" w:rsidRDefault="0000000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2F4505" w14:paraId="75AD503A" w14:textId="77777777" w:rsidTr="00993B77">
        <w:tc>
          <w:tcPr>
            <w:tcW w:w="709" w:type="dxa"/>
          </w:tcPr>
          <w:p w14:paraId="222C3126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6237" w:type="dxa"/>
          </w:tcPr>
          <w:p w14:paraId="146641DE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850" w:type="dxa"/>
          </w:tcPr>
          <w:p w14:paraId="31F9AAEE" w14:textId="77777777" w:rsidR="002F4505" w:rsidRDefault="002F4505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521F38AA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705" w:type="dxa"/>
          </w:tcPr>
          <w:p w14:paraId="12CDA12F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76024261" w14:textId="77777777" w:rsidTr="00993B77">
        <w:tc>
          <w:tcPr>
            <w:tcW w:w="709" w:type="dxa"/>
          </w:tcPr>
          <w:p w14:paraId="14EBBE34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6237" w:type="dxa"/>
          </w:tcPr>
          <w:p w14:paraId="32EC918E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850" w:type="dxa"/>
          </w:tcPr>
          <w:p w14:paraId="3898C50F" w14:textId="77777777" w:rsidR="002F4505" w:rsidRDefault="002F4505">
            <w:pPr>
              <w:pStyle w:val="Ttulo6"/>
              <w:tabs>
                <w:tab w:val="left" w:pos="711"/>
              </w:tabs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57CCAD6F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705" w:type="dxa"/>
          </w:tcPr>
          <w:p w14:paraId="6226651F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0BA9AF37" w14:textId="77777777" w:rsidTr="00993B77">
        <w:tc>
          <w:tcPr>
            <w:tcW w:w="709" w:type="dxa"/>
          </w:tcPr>
          <w:p w14:paraId="4FB98790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6237" w:type="dxa"/>
          </w:tcPr>
          <w:p w14:paraId="1B9270C3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850" w:type="dxa"/>
          </w:tcPr>
          <w:p w14:paraId="5BFCAD53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79223BF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705" w:type="dxa"/>
          </w:tcPr>
          <w:p w14:paraId="0C71FAA8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E681025" w14:textId="77777777" w:rsidTr="00993B77">
        <w:tc>
          <w:tcPr>
            <w:tcW w:w="709" w:type="dxa"/>
          </w:tcPr>
          <w:p w14:paraId="07B37C98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6237" w:type="dxa"/>
          </w:tcPr>
          <w:p w14:paraId="0BBF7BC2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850" w:type="dxa"/>
          </w:tcPr>
          <w:p w14:paraId="4BFB7F38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A4C5499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5" w:type="dxa"/>
          </w:tcPr>
          <w:p w14:paraId="2D562F79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7769CD1" w14:textId="77777777" w:rsidTr="00993B77">
        <w:tc>
          <w:tcPr>
            <w:tcW w:w="709" w:type="dxa"/>
          </w:tcPr>
          <w:p w14:paraId="59403774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6237" w:type="dxa"/>
          </w:tcPr>
          <w:p w14:paraId="0F9C3915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850" w:type="dxa"/>
          </w:tcPr>
          <w:p w14:paraId="7746893B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80B9BE2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20682C42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3934224A" w14:textId="77777777" w:rsidTr="00993B77">
        <w:tc>
          <w:tcPr>
            <w:tcW w:w="709" w:type="dxa"/>
          </w:tcPr>
          <w:p w14:paraId="7C6AEAA5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6237" w:type="dxa"/>
          </w:tcPr>
          <w:p w14:paraId="2CB8AB49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o de integralização da graduação (anos) t &gt; 6</w:t>
            </w:r>
          </w:p>
        </w:tc>
        <w:tc>
          <w:tcPr>
            <w:tcW w:w="850" w:type="dxa"/>
          </w:tcPr>
          <w:p w14:paraId="438FE65D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2854545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DBF267B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E303002" w14:textId="77777777" w:rsidTr="00993B77">
        <w:tc>
          <w:tcPr>
            <w:tcW w:w="709" w:type="dxa"/>
          </w:tcPr>
          <w:p w14:paraId="2014470D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6237" w:type="dxa"/>
          </w:tcPr>
          <w:p w14:paraId="44F69337" w14:textId="77777777" w:rsidR="002F4505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850" w:type="dxa"/>
          </w:tcPr>
          <w:p w14:paraId="427A887C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1D2DF46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705" w:type="dxa"/>
          </w:tcPr>
          <w:p w14:paraId="41CC85A7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3CF8CB0E" w14:textId="77777777" w:rsidTr="00993B77">
        <w:tc>
          <w:tcPr>
            <w:tcW w:w="709" w:type="dxa"/>
          </w:tcPr>
          <w:p w14:paraId="79AE9C7B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6237" w:type="dxa"/>
          </w:tcPr>
          <w:p w14:paraId="3AB62022" w14:textId="77777777" w:rsidR="002F4505" w:rsidRDefault="00000000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850" w:type="dxa"/>
          </w:tcPr>
          <w:p w14:paraId="77FB7F28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64A1453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62FA721E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6487EDD8" w14:textId="77777777" w:rsidTr="00993B77">
        <w:tc>
          <w:tcPr>
            <w:tcW w:w="709" w:type="dxa"/>
          </w:tcPr>
          <w:p w14:paraId="2F92AFFA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6237" w:type="dxa"/>
          </w:tcPr>
          <w:p w14:paraId="2975E622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850" w:type="dxa"/>
          </w:tcPr>
          <w:p w14:paraId="2B0A77CD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4BA2B7F5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3C780C98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4E0D8F5B" w14:textId="77777777" w:rsidTr="00993B77">
        <w:tc>
          <w:tcPr>
            <w:tcW w:w="709" w:type="dxa"/>
            <w:shd w:val="clear" w:color="auto" w:fill="EEECE1" w:themeFill="background2"/>
          </w:tcPr>
          <w:p w14:paraId="4DBC7460" w14:textId="77777777" w:rsidR="002F4505" w:rsidRDefault="002F450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EEECE1" w:themeFill="background2"/>
          </w:tcPr>
          <w:p w14:paraId="51C958D9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850" w:type="dxa"/>
            <w:shd w:val="clear" w:color="auto" w:fill="EEECE1" w:themeFill="background2"/>
          </w:tcPr>
          <w:p w14:paraId="34624BBC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shd w:val="clear" w:color="auto" w:fill="EEECE1" w:themeFill="background2"/>
            <w:vAlign w:val="center"/>
          </w:tcPr>
          <w:p w14:paraId="3A00290A" w14:textId="77777777" w:rsidR="002F4505" w:rsidRDefault="002F450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EEECE1" w:themeFill="background2"/>
          </w:tcPr>
          <w:p w14:paraId="333331E3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38A22940" w14:textId="77777777" w:rsidTr="00993B77">
        <w:tc>
          <w:tcPr>
            <w:tcW w:w="709" w:type="dxa"/>
            <w:vAlign w:val="center"/>
          </w:tcPr>
          <w:p w14:paraId="7941713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237" w:type="dxa"/>
            <w:tcBorders>
              <w:top w:val="single" w:sz="4" w:space="0" w:color="auto"/>
            </w:tcBorders>
          </w:tcPr>
          <w:p w14:paraId="5EA259E6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>
              <w:rPr>
                <w:rFonts w:ascii="Arial" w:hAnsi="Arial" w:cs="Arial"/>
                <w:sz w:val="20"/>
                <w:szCs w:val="20"/>
              </w:rPr>
              <w:t xml:space="preserve">- Percentil da Scopus* maior ou igual a 87,5%. Artigos com 4 ou mais autores terão o valor dividido pelo número de autores (artigos com 5 autores terão o valor multiplicado por 4/5, com 6 autores multiplicado por 4/6 e assim, sucessivamente). Nos últimos 5 anos completos até a data da inscrição.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55FA87F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tcBorders>
              <w:top w:val="single" w:sz="4" w:space="0" w:color="auto"/>
            </w:tcBorders>
            <w:vAlign w:val="center"/>
          </w:tcPr>
          <w:p w14:paraId="11CFBEBF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  <w:tcBorders>
              <w:top w:val="single" w:sz="4" w:space="0" w:color="auto"/>
            </w:tcBorders>
          </w:tcPr>
          <w:p w14:paraId="69D5581C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43BFE94E" w14:textId="77777777" w:rsidTr="00993B77">
        <w:tc>
          <w:tcPr>
            <w:tcW w:w="709" w:type="dxa"/>
            <w:vAlign w:val="center"/>
          </w:tcPr>
          <w:p w14:paraId="4015587D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237" w:type="dxa"/>
          </w:tcPr>
          <w:p w14:paraId="0DF07DE4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</w:tcPr>
          <w:p w14:paraId="5E1A5C6F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3458E88A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</w:tcPr>
          <w:p w14:paraId="51DDC448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4487393" w14:textId="77777777" w:rsidTr="00993B77">
        <w:tc>
          <w:tcPr>
            <w:tcW w:w="709" w:type="dxa"/>
            <w:vAlign w:val="center"/>
          </w:tcPr>
          <w:p w14:paraId="3466256F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237" w:type="dxa"/>
          </w:tcPr>
          <w:p w14:paraId="4DB6F3D5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</w:tcPr>
          <w:p w14:paraId="7EB50A6B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25D9520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705" w:type="dxa"/>
          </w:tcPr>
          <w:p w14:paraId="5B2E8F9D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4054F6BC" w14:textId="77777777" w:rsidTr="00993B77">
        <w:tc>
          <w:tcPr>
            <w:tcW w:w="709" w:type="dxa"/>
            <w:vAlign w:val="center"/>
          </w:tcPr>
          <w:p w14:paraId="0A868A59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237" w:type="dxa"/>
          </w:tcPr>
          <w:p w14:paraId="101F3130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67637CB" w14:textId="77777777" w:rsidR="0000143C" w:rsidRDefault="0000143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047612D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2D67F3E9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705" w:type="dxa"/>
          </w:tcPr>
          <w:p w14:paraId="0804EF17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0AB060BA" w14:textId="77777777" w:rsidTr="00993B77">
        <w:tc>
          <w:tcPr>
            <w:tcW w:w="709" w:type="dxa"/>
            <w:vAlign w:val="center"/>
          </w:tcPr>
          <w:p w14:paraId="168A58AD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237" w:type="dxa"/>
          </w:tcPr>
          <w:p w14:paraId="0561A768" w14:textId="77777777" w:rsidR="002F4505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  <w:p w14:paraId="5478982C" w14:textId="77777777" w:rsidR="0000143C" w:rsidRDefault="0000143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172BA16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19599943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705" w:type="dxa"/>
          </w:tcPr>
          <w:p w14:paraId="1D596CD1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7291DBDD" w14:textId="77777777" w:rsidTr="00993B77">
        <w:tc>
          <w:tcPr>
            <w:tcW w:w="709" w:type="dxa"/>
            <w:vAlign w:val="center"/>
          </w:tcPr>
          <w:p w14:paraId="2B7B6808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237" w:type="dxa"/>
          </w:tcPr>
          <w:p w14:paraId="1E5C1257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852D80B" w14:textId="77777777" w:rsidR="0000143C" w:rsidRDefault="0000143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D36EF5E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1F89CD08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705" w:type="dxa"/>
          </w:tcPr>
          <w:p w14:paraId="048B6442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B0AD52F" w14:textId="77777777" w:rsidTr="00993B77">
        <w:tc>
          <w:tcPr>
            <w:tcW w:w="709" w:type="dxa"/>
            <w:vAlign w:val="center"/>
          </w:tcPr>
          <w:p w14:paraId="60ACADB6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6237" w:type="dxa"/>
          </w:tcPr>
          <w:p w14:paraId="5B9105D8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659A0A6E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18F0B6E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47B66343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261C388" w14:textId="77777777" w:rsidTr="00993B77">
        <w:tc>
          <w:tcPr>
            <w:tcW w:w="709" w:type="dxa"/>
            <w:vAlign w:val="center"/>
          </w:tcPr>
          <w:p w14:paraId="29A14FBB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237" w:type="dxa"/>
          </w:tcPr>
          <w:p w14:paraId="2C7C82BD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850" w:type="dxa"/>
          </w:tcPr>
          <w:p w14:paraId="3FB06347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CDD73BB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705" w:type="dxa"/>
          </w:tcPr>
          <w:p w14:paraId="06ADBE14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BDA890B" w14:textId="77777777" w:rsidTr="00993B77">
        <w:tc>
          <w:tcPr>
            <w:tcW w:w="709" w:type="dxa"/>
            <w:shd w:val="clear" w:color="auto" w:fill="EEECE1" w:themeFill="background2"/>
            <w:vAlign w:val="center"/>
          </w:tcPr>
          <w:p w14:paraId="0B971013" w14:textId="77777777" w:rsidR="002F4505" w:rsidRDefault="002F45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EEECE1" w:themeFill="background2"/>
            <w:vAlign w:val="center"/>
          </w:tcPr>
          <w:p w14:paraId="3D50704F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51F16482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shd w:val="clear" w:color="auto" w:fill="EEECE1" w:themeFill="background2"/>
            <w:vAlign w:val="center"/>
          </w:tcPr>
          <w:p w14:paraId="34A9B8F4" w14:textId="77777777" w:rsidR="002F4505" w:rsidRDefault="002F450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EEECE1" w:themeFill="background2"/>
            <w:vAlign w:val="center"/>
          </w:tcPr>
          <w:p w14:paraId="6E29276E" w14:textId="77777777" w:rsidR="002F4505" w:rsidRDefault="002F4505">
            <w:pPr>
              <w:jc w:val="center"/>
              <w:rPr>
                <w:rFonts w:ascii="Arial" w:hAnsi="Arial" w:cs="Arial"/>
              </w:rPr>
            </w:pPr>
          </w:p>
        </w:tc>
      </w:tr>
      <w:tr w:rsidR="002F4505" w14:paraId="7EA2003C" w14:textId="77777777" w:rsidTr="00993B77">
        <w:tc>
          <w:tcPr>
            <w:tcW w:w="709" w:type="dxa"/>
            <w:vAlign w:val="center"/>
          </w:tcPr>
          <w:p w14:paraId="49C83BF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237" w:type="dxa"/>
          </w:tcPr>
          <w:p w14:paraId="21B266AD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>
              <w:rPr>
                <w:rFonts w:ascii="Arial" w:hAnsi="Arial" w:cs="Arial"/>
                <w:sz w:val="20"/>
                <w:szCs w:val="20"/>
              </w:rPr>
              <w:t xml:space="preserve"> ou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850" w:type="dxa"/>
            <w:vAlign w:val="center"/>
          </w:tcPr>
          <w:p w14:paraId="5419C7CC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C12CBDA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  <w:vAlign w:val="center"/>
          </w:tcPr>
          <w:p w14:paraId="782355DD" w14:textId="77777777" w:rsidR="002F4505" w:rsidRDefault="002F45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505" w14:paraId="1F022746" w14:textId="77777777" w:rsidTr="00993B77">
        <w:tc>
          <w:tcPr>
            <w:tcW w:w="709" w:type="dxa"/>
            <w:vAlign w:val="center"/>
          </w:tcPr>
          <w:p w14:paraId="27EFEED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237" w:type="dxa"/>
          </w:tcPr>
          <w:p w14:paraId="3AAB71DF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itens.</w:t>
            </w:r>
          </w:p>
        </w:tc>
        <w:tc>
          <w:tcPr>
            <w:tcW w:w="850" w:type="dxa"/>
            <w:vAlign w:val="center"/>
          </w:tcPr>
          <w:p w14:paraId="5E3C4CD4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4A5C5288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  <w:vAlign w:val="center"/>
          </w:tcPr>
          <w:p w14:paraId="52D70C5D" w14:textId="77777777" w:rsidR="002F4505" w:rsidRDefault="002F450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505" w14:paraId="6E100C0C" w14:textId="77777777" w:rsidTr="00993B77">
        <w:trPr>
          <w:trHeight w:val="217"/>
        </w:trPr>
        <w:tc>
          <w:tcPr>
            <w:tcW w:w="709" w:type="dxa"/>
            <w:shd w:val="clear" w:color="auto" w:fill="EEECE1" w:themeFill="background2"/>
            <w:vAlign w:val="center"/>
          </w:tcPr>
          <w:p w14:paraId="30A979F4" w14:textId="77777777" w:rsidR="002F4505" w:rsidRDefault="002F45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237" w:type="dxa"/>
            <w:shd w:val="clear" w:color="auto" w:fill="EEECE1" w:themeFill="background2"/>
            <w:vAlign w:val="center"/>
          </w:tcPr>
          <w:p w14:paraId="70B85117" w14:textId="77777777" w:rsidR="002F4505" w:rsidRDefault="002F450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6A0BDC2F" w14:textId="77777777" w:rsidR="002F4505" w:rsidRDefault="002F4505">
            <w:pPr>
              <w:pStyle w:val="Ttulo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" w:type="dxa"/>
            <w:shd w:val="clear" w:color="auto" w:fill="EEECE1" w:themeFill="background2"/>
            <w:vAlign w:val="center"/>
          </w:tcPr>
          <w:p w14:paraId="640AE897" w14:textId="77777777" w:rsidR="002F4505" w:rsidRDefault="002F4505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5" w:type="dxa"/>
            <w:shd w:val="clear" w:color="auto" w:fill="EEECE1" w:themeFill="background2"/>
            <w:vAlign w:val="center"/>
          </w:tcPr>
          <w:p w14:paraId="1189C9D1" w14:textId="77777777" w:rsidR="002F4505" w:rsidRDefault="002F45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F4505" w14:paraId="00F08489" w14:textId="77777777" w:rsidTr="00993B77">
        <w:tc>
          <w:tcPr>
            <w:tcW w:w="709" w:type="dxa"/>
            <w:vAlign w:val="center"/>
          </w:tcPr>
          <w:p w14:paraId="78AB203E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237" w:type="dxa"/>
          </w:tcPr>
          <w:p w14:paraId="5800DC57" w14:textId="77777777" w:rsidR="002F4505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.</w:t>
            </w:r>
          </w:p>
          <w:p w14:paraId="3411CC26" w14:textId="77777777" w:rsidR="002F4505" w:rsidRDefault="002F45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9D19FC7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9EB643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705" w:type="dxa"/>
          </w:tcPr>
          <w:p w14:paraId="066F8FE9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681DBDF1" w14:textId="77777777" w:rsidTr="00993B77">
        <w:tc>
          <w:tcPr>
            <w:tcW w:w="709" w:type="dxa"/>
            <w:vAlign w:val="center"/>
          </w:tcPr>
          <w:p w14:paraId="261939AA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237" w:type="dxa"/>
          </w:tcPr>
          <w:p w14:paraId="30C5E396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2B8B2A5" w14:textId="77777777" w:rsidR="002F4505" w:rsidRDefault="002F45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2AA2829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4D3A8A4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705" w:type="dxa"/>
          </w:tcPr>
          <w:p w14:paraId="46F9617C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70227065" w14:textId="77777777" w:rsidTr="00993B77">
        <w:tc>
          <w:tcPr>
            <w:tcW w:w="709" w:type="dxa"/>
            <w:vAlign w:val="center"/>
          </w:tcPr>
          <w:p w14:paraId="580CB5F8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237" w:type="dxa"/>
          </w:tcPr>
          <w:p w14:paraId="7AADC8C0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inscrição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 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7FB6FE6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0400B80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2AA0A68E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3546379" w14:textId="77777777" w:rsidTr="00993B77">
        <w:tc>
          <w:tcPr>
            <w:tcW w:w="709" w:type="dxa"/>
            <w:vAlign w:val="center"/>
          </w:tcPr>
          <w:p w14:paraId="743ED896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237" w:type="dxa"/>
          </w:tcPr>
          <w:p w14:paraId="2A07E31C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Trabalh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0BA08350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27DA5B3F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7EEB48CA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BF7517D" w14:textId="77777777" w:rsidTr="00993B77">
        <w:tc>
          <w:tcPr>
            <w:tcW w:w="709" w:type="dxa"/>
            <w:vAlign w:val="center"/>
          </w:tcPr>
          <w:p w14:paraId="7778D69F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237" w:type="dxa"/>
          </w:tcPr>
          <w:p w14:paraId="71CE7E68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inscrição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</w:p>
        </w:tc>
        <w:tc>
          <w:tcPr>
            <w:tcW w:w="850" w:type="dxa"/>
          </w:tcPr>
          <w:p w14:paraId="19D4444F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F4D4D28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5395FC27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3976DE9A" w14:textId="77777777" w:rsidTr="00993B77">
        <w:tc>
          <w:tcPr>
            <w:tcW w:w="709" w:type="dxa"/>
            <w:vAlign w:val="center"/>
          </w:tcPr>
          <w:p w14:paraId="19FE02C7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237" w:type="dxa"/>
          </w:tcPr>
          <w:p w14:paraId="40BD4204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5 apresentações</w:t>
            </w:r>
            <w:r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</w:tc>
        <w:tc>
          <w:tcPr>
            <w:tcW w:w="850" w:type="dxa"/>
          </w:tcPr>
          <w:p w14:paraId="379A765C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3BBB7845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2201C888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5C6DFD2" w14:textId="77777777" w:rsidTr="00993B77">
        <w:tc>
          <w:tcPr>
            <w:tcW w:w="709" w:type="dxa"/>
            <w:vAlign w:val="center"/>
          </w:tcPr>
          <w:p w14:paraId="20468194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6</w:t>
            </w:r>
          </w:p>
        </w:tc>
        <w:tc>
          <w:tcPr>
            <w:tcW w:w="6237" w:type="dxa"/>
          </w:tcPr>
          <w:p w14:paraId="4BE5D71E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4B7A7742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343E054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5" w:type="dxa"/>
          </w:tcPr>
          <w:p w14:paraId="4A5C6621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EDA9A4E" w14:textId="77777777" w:rsidTr="00993B77">
        <w:tc>
          <w:tcPr>
            <w:tcW w:w="709" w:type="dxa"/>
            <w:vAlign w:val="center"/>
          </w:tcPr>
          <w:p w14:paraId="49856157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237" w:type="dxa"/>
          </w:tcPr>
          <w:p w14:paraId="1CF42F95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</w:tc>
        <w:tc>
          <w:tcPr>
            <w:tcW w:w="850" w:type="dxa"/>
          </w:tcPr>
          <w:p w14:paraId="5ED22CF6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4013BE4C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</w:tcPr>
          <w:p w14:paraId="507836C9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7C50AD6" w14:textId="77777777" w:rsidTr="00993B77">
        <w:tc>
          <w:tcPr>
            <w:tcW w:w="709" w:type="dxa"/>
            <w:vAlign w:val="center"/>
          </w:tcPr>
          <w:p w14:paraId="135E81A6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6237" w:type="dxa"/>
          </w:tcPr>
          <w:p w14:paraId="2BA07295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inscrição (limite de 10 pontos).</w:t>
            </w:r>
          </w:p>
        </w:tc>
        <w:tc>
          <w:tcPr>
            <w:tcW w:w="850" w:type="dxa"/>
          </w:tcPr>
          <w:p w14:paraId="45587739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DE2AF4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5" w:type="dxa"/>
          </w:tcPr>
          <w:p w14:paraId="2C6B3460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280FBD2B" w14:textId="77777777" w:rsidTr="00993B77">
        <w:tc>
          <w:tcPr>
            <w:tcW w:w="709" w:type="dxa"/>
            <w:vAlign w:val="center"/>
          </w:tcPr>
          <w:p w14:paraId="4D3D83EA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6237" w:type="dxa"/>
          </w:tcPr>
          <w:p w14:paraId="4BFA8F7C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. em Projeto de Ensino, Pesquisa ou Extensão enquanto acadêmico de graduação. Nos últimos 5 anos completos até a data da inscrição (1 ponto/semestre -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>
              <w:rPr>
                <w:rFonts w:ascii="Arial" w:hAnsi="Arial" w:cs="Arial"/>
                <w:sz w:val="20"/>
                <w:szCs w:val="20"/>
              </w:rPr>
              <w:t>) incluindo PIC, PIBIC, PIBITI e PET, Empresa Júnior.</w:t>
            </w:r>
          </w:p>
        </w:tc>
        <w:tc>
          <w:tcPr>
            <w:tcW w:w="850" w:type="dxa"/>
          </w:tcPr>
          <w:p w14:paraId="665F5BF7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357FD5A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119F51BF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F729F78" w14:textId="77777777" w:rsidTr="00993B77">
        <w:tc>
          <w:tcPr>
            <w:tcW w:w="709" w:type="dxa"/>
            <w:vAlign w:val="center"/>
          </w:tcPr>
          <w:p w14:paraId="7ED8D79C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6237" w:type="dxa"/>
          </w:tcPr>
          <w:p w14:paraId="5FD47654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74CC5BB0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5EE673B5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9F1E1DC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863CBCE" w14:textId="77777777" w:rsidTr="00993B77">
        <w:tc>
          <w:tcPr>
            <w:tcW w:w="709" w:type="dxa"/>
            <w:vAlign w:val="center"/>
          </w:tcPr>
          <w:p w14:paraId="4B5CA3AC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6237" w:type="dxa"/>
          </w:tcPr>
          <w:p w14:paraId="3BFFD899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</w:tcPr>
          <w:p w14:paraId="61253AA0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C46EC2E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5" w:type="dxa"/>
          </w:tcPr>
          <w:p w14:paraId="77DF9BAA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E22510B" w14:textId="77777777" w:rsidTr="00993B77">
        <w:tc>
          <w:tcPr>
            <w:tcW w:w="709" w:type="dxa"/>
            <w:vAlign w:val="center"/>
          </w:tcPr>
          <w:p w14:paraId="078E9234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bookmarkEnd w:id="0"/>
        <w:tc>
          <w:tcPr>
            <w:tcW w:w="6237" w:type="dxa"/>
          </w:tcPr>
          <w:p w14:paraId="038B8BBE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5 pontos</w:t>
            </w:r>
            <w:r>
              <w:rPr>
                <w:rFonts w:ascii="Arial" w:hAnsi="Arial" w:cs="Arial"/>
                <w:sz w:val="20"/>
                <w:szCs w:val="20"/>
              </w:rPr>
              <w:t>) – pontuar por evento.</w:t>
            </w:r>
          </w:p>
        </w:tc>
        <w:tc>
          <w:tcPr>
            <w:tcW w:w="850" w:type="dxa"/>
          </w:tcPr>
          <w:p w14:paraId="1B7CAA01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1892A1C3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705" w:type="dxa"/>
          </w:tcPr>
          <w:p w14:paraId="4C546E8F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12618BE" w14:textId="77777777" w:rsidTr="00993B77">
        <w:tc>
          <w:tcPr>
            <w:tcW w:w="709" w:type="dxa"/>
            <w:vAlign w:val="center"/>
          </w:tcPr>
          <w:p w14:paraId="658BFED1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46BB8060" w14:textId="77777777" w:rsidR="002F4505" w:rsidRDefault="0000000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Projeto de Pesquisa, Ensino e Extensão, após a graduação. Nos últimos 5 anos completos até a data da inscrição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238C4A9" w14:textId="77777777" w:rsidR="002F4505" w:rsidRDefault="002F4505">
            <w:pPr>
              <w:pStyle w:val="Ttulo6"/>
              <w:jc w:val="center"/>
              <w:rPr>
                <w:rFonts w:ascii="Arial" w:hAnsi="Arial" w:cs="Arial"/>
                <w:b w:val="0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  <w:vAlign w:val="center"/>
          </w:tcPr>
          <w:p w14:paraId="76DD3C7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705" w:type="dxa"/>
            <w:tcBorders>
              <w:bottom w:val="single" w:sz="4" w:space="0" w:color="auto"/>
            </w:tcBorders>
          </w:tcPr>
          <w:p w14:paraId="2064ABF8" w14:textId="77777777" w:rsidR="002F4505" w:rsidRDefault="002F45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2F4505" w14:paraId="4C166C86" w14:textId="77777777" w:rsidTr="00993B77">
        <w:trPr>
          <w:trHeight w:val="344"/>
        </w:trPr>
        <w:tc>
          <w:tcPr>
            <w:tcW w:w="709" w:type="dxa"/>
            <w:vAlign w:val="center"/>
          </w:tcPr>
          <w:p w14:paraId="3D900E16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6237" w:type="dxa"/>
          </w:tcPr>
          <w:p w14:paraId="5A792C65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s de Curta Duração ministrados (limite de 2 pontos).</w:t>
            </w:r>
          </w:p>
        </w:tc>
        <w:tc>
          <w:tcPr>
            <w:tcW w:w="850" w:type="dxa"/>
          </w:tcPr>
          <w:p w14:paraId="75A906B0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707292A2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705" w:type="dxa"/>
          </w:tcPr>
          <w:p w14:paraId="76704510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58D914FE" w14:textId="77777777" w:rsidTr="00993B77">
        <w:tc>
          <w:tcPr>
            <w:tcW w:w="709" w:type="dxa"/>
            <w:vAlign w:val="center"/>
          </w:tcPr>
          <w:p w14:paraId="134E384F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237" w:type="dxa"/>
          </w:tcPr>
          <w:p w14:paraId="3AD2EA31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>
              <w:rPr>
                <w:rFonts w:ascii="Arial" w:hAnsi="Arial" w:cs="Arial"/>
                <w:sz w:val="20"/>
                <w:szCs w:val="20"/>
              </w:rPr>
              <w:t xml:space="preserve">) – 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486F3C2E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6E649D81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705" w:type="dxa"/>
          </w:tcPr>
          <w:p w14:paraId="24FB542D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7D1899F9" w14:textId="77777777" w:rsidTr="00993B77">
        <w:tc>
          <w:tcPr>
            <w:tcW w:w="709" w:type="dxa"/>
            <w:vAlign w:val="center"/>
          </w:tcPr>
          <w:p w14:paraId="1B073B87" w14:textId="77777777" w:rsidR="002F4505" w:rsidRDefault="000000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7" w:type="dxa"/>
          </w:tcPr>
          <w:p w14:paraId="7F83690E" w14:textId="77777777" w:rsidR="002F4505" w:rsidRDefault="000000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850" w:type="dxa"/>
          </w:tcPr>
          <w:p w14:paraId="6F623512" w14:textId="77777777" w:rsidR="002F4505" w:rsidRDefault="002F4505">
            <w:pPr>
              <w:pStyle w:val="Ttulo6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  <w:vAlign w:val="center"/>
          </w:tcPr>
          <w:p w14:paraId="259ADE7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705" w:type="dxa"/>
          </w:tcPr>
          <w:p w14:paraId="41553680" w14:textId="77777777" w:rsidR="002F4505" w:rsidRDefault="002F4505">
            <w:pPr>
              <w:jc w:val="both"/>
              <w:rPr>
                <w:rFonts w:ascii="Arial" w:hAnsi="Arial" w:cs="Arial"/>
              </w:rPr>
            </w:pPr>
          </w:p>
        </w:tc>
      </w:tr>
      <w:tr w:rsidR="002F4505" w14:paraId="5BD5F4C6" w14:textId="77777777" w:rsidTr="00993B77">
        <w:tc>
          <w:tcPr>
            <w:tcW w:w="709" w:type="dxa"/>
            <w:vAlign w:val="center"/>
          </w:tcPr>
          <w:p w14:paraId="33D7DE9E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237" w:type="dxa"/>
          </w:tcPr>
          <w:p w14:paraId="7B84224B" w14:textId="77777777" w:rsidR="002F4505" w:rsidRDefault="0000000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850" w:type="dxa"/>
          </w:tcPr>
          <w:p w14:paraId="1724A1B7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</w:tcPr>
          <w:p w14:paraId="735CB6BB" w14:textId="77777777" w:rsidR="002F4505" w:rsidRDefault="0000000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705" w:type="dxa"/>
          </w:tcPr>
          <w:p w14:paraId="46DB0830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2F4505" w14:paraId="0EE37D46" w14:textId="77777777" w:rsidTr="00993B77">
        <w:tc>
          <w:tcPr>
            <w:tcW w:w="709" w:type="dxa"/>
            <w:vAlign w:val="center"/>
          </w:tcPr>
          <w:p w14:paraId="3A1C39E1" w14:textId="77777777" w:rsidR="002F4505" w:rsidRDefault="002F450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</w:tcPr>
          <w:p w14:paraId="67E5406E" w14:textId="77777777" w:rsidR="002F4505" w:rsidRDefault="00000000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60E5B80A" w14:textId="77777777" w:rsidR="002F4505" w:rsidRDefault="002F4505">
            <w:pPr>
              <w:pStyle w:val="Ttulo6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723" w:type="dxa"/>
          </w:tcPr>
          <w:p w14:paraId="67D2500A" w14:textId="77777777" w:rsidR="002F4505" w:rsidRDefault="002F450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" w:type="dxa"/>
          </w:tcPr>
          <w:p w14:paraId="0A558BDE" w14:textId="77777777" w:rsidR="002F4505" w:rsidRDefault="002F450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48498DB1" w14:textId="77777777" w:rsidR="002F4505" w:rsidRDefault="002F4505">
      <w:pPr>
        <w:jc w:val="both"/>
        <w:rPr>
          <w:rFonts w:ascii="Arial" w:hAnsi="Arial" w:cs="Arial"/>
          <w:sz w:val="20"/>
          <w:szCs w:val="20"/>
        </w:rPr>
      </w:pPr>
    </w:p>
    <w:p w14:paraId="48CDA008" w14:textId="77777777" w:rsidR="002F4505" w:rsidRDefault="00000000">
      <w:pPr>
        <w:spacing w:after="120"/>
        <w:ind w:right="-28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2"/>
          <w:szCs w:val="22"/>
        </w:rPr>
        <w:t>*</w:t>
      </w:r>
      <w:r>
        <w:rPr>
          <w:rFonts w:ascii="Arial" w:hAnsi="Arial" w:cs="Arial"/>
          <w:bCs/>
          <w:sz w:val="20"/>
          <w:szCs w:val="20"/>
        </w:rPr>
        <w:t>Dentre as áreas classificadas (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Area</w:t>
      </w:r>
      <w:r>
        <w:rPr>
          <w:rFonts w:ascii="Arial" w:hAnsi="Arial" w:cs="Arial"/>
          <w:bCs/>
          <w:sz w:val="20"/>
          <w:szCs w:val="20"/>
        </w:rPr>
        <w:t>) na ASJC (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Al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Science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Journal</w:t>
      </w:r>
      <w:proofErr w:type="spellEnd"/>
      <w:r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  <w:szCs w:val="20"/>
        </w:rPr>
        <w:t>Classification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), consideram-se alinhadas à área de concentração do PEQ as listadas na Tabela 2. Periódicos </w:t>
      </w:r>
      <w:r>
        <w:rPr>
          <w:rFonts w:ascii="Arial" w:hAnsi="Arial" w:cs="Arial"/>
          <w:sz w:val="20"/>
          <w:szCs w:val="20"/>
        </w:rPr>
        <w:t>classificados</w:t>
      </w:r>
      <w:r>
        <w:rPr>
          <w:rFonts w:ascii="Arial" w:hAnsi="Arial" w:cs="Arial"/>
          <w:bCs/>
          <w:sz w:val="20"/>
          <w:szCs w:val="20"/>
        </w:rPr>
        <w:t xml:space="preserve"> em outras áreas que não aquelas constantes na Tabela 2 não são pontuados.</w:t>
      </w:r>
    </w:p>
    <w:p w14:paraId="13813FDB" w14:textId="77777777" w:rsidR="002F4505" w:rsidRDefault="00000000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9" w:history="1">
        <w:r w:rsidR="002F4505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>
        <w:rPr>
          <w:rFonts w:ascii="Arial" w:hAnsi="Arial" w:cs="Arial"/>
          <w:sz w:val="20"/>
        </w:rPr>
        <w:t>.</w:t>
      </w:r>
    </w:p>
    <w:p w14:paraId="607B6C14" w14:textId="77777777" w:rsidR="002F4505" w:rsidRDefault="002F4505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  <w:bookmarkStart w:id="1" w:name="_Hlk213074665"/>
    </w:p>
    <w:p w14:paraId="79EE2BF4" w14:textId="77777777" w:rsidR="002F4505" w:rsidRDefault="00000000">
      <w:pPr>
        <w:pStyle w:val="Recuodecorpodetexto"/>
        <w:ind w:right="-315" w:firstLine="0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2: </w:t>
      </w:r>
      <w:r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>
        <w:rPr>
          <w:rFonts w:ascii="Arial" w:hAnsi="Arial" w:cs="Arial"/>
          <w:bCs/>
          <w:i/>
          <w:iCs/>
          <w:sz w:val="20"/>
        </w:rPr>
        <w:t>Subject</w:t>
      </w:r>
      <w:proofErr w:type="spellEnd"/>
      <w:r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>
        <w:rPr>
          <w:rFonts w:ascii="Arial" w:hAnsi="Arial" w:cs="Arial"/>
          <w:bCs/>
          <w:i/>
          <w:iCs/>
          <w:sz w:val="20"/>
        </w:rPr>
        <w:t>Areas</w:t>
      </w:r>
      <w:proofErr w:type="spellEnd"/>
      <w:r>
        <w:rPr>
          <w:rFonts w:ascii="Arial" w:hAnsi="Arial" w:cs="Arial"/>
          <w:bCs/>
          <w:sz w:val="20"/>
        </w:rPr>
        <w:t xml:space="preserve"> consideradas para 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2F4505" w14:paraId="7F6136CC" w14:textId="77777777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193709" w14:textId="77777777" w:rsidR="002F4505" w:rsidRDefault="00000000">
            <w:pPr>
              <w:pStyle w:val="Recuodecorpodetexto"/>
              <w:ind w:right="-315" w:hanging="75"/>
              <w:jc w:val="center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QS Subject Area</w:t>
            </w:r>
          </w:p>
        </w:tc>
      </w:tr>
      <w:tr w:rsidR="002F4505" w14:paraId="0EC7196A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4F802AD7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</w:tcPr>
          <w:p w14:paraId="02F86854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2F4505" w14:paraId="2C6E81EF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0726A226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</w:tcPr>
          <w:p w14:paraId="70273D7B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2F4505" w14:paraId="054D9369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267B772E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</w:tcPr>
          <w:p w14:paraId="6997F2E1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2F4505" w14:paraId="5D03E5F8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0C1CC551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</w:tcPr>
          <w:p w14:paraId="46CA614F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2F4505" w14:paraId="2C770AD1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799A45DD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</w:tcPr>
          <w:p w14:paraId="2E772945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2F4505" w14:paraId="43B78B32" w14:textId="77777777">
        <w:trPr>
          <w:trHeight w:val="309"/>
          <w:jc w:val="center"/>
        </w:trPr>
        <w:tc>
          <w:tcPr>
            <w:tcW w:w="4394" w:type="dxa"/>
            <w:noWrap/>
            <w:vAlign w:val="center"/>
          </w:tcPr>
          <w:p w14:paraId="6DE6CA17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</w:tcPr>
          <w:p w14:paraId="49E3D036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2F4505" w14:paraId="6215E551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63E65C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95886" w14:textId="77777777" w:rsidR="002F4505" w:rsidRDefault="00000000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2F4505" w14:paraId="638CA107" w14:textId="77777777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0B500E" w14:textId="77777777" w:rsidR="002F4505" w:rsidRDefault="00000000">
            <w:pPr>
              <w:pStyle w:val="Recuodecorpodetexto"/>
              <w:ind w:right="-315" w:hanging="75"/>
              <w:rPr>
                <w:rFonts w:ascii="Arial" w:hAnsi="Arial" w:cs="Arial"/>
                <w:i/>
                <w:iCs/>
                <w:sz w:val="20"/>
                <w:lang w:val="en-US"/>
              </w:rPr>
            </w:pPr>
            <w:r>
              <w:rPr>
                <w:rFonts w:ascii="Arial" w:hAnsi="Arial" w:cs="Arial"/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B1E0D" w14:textId="77777777" w:rsidR="002F4505" w:rsidRDefault="002F4505">
            <w:pPr>
              <w:pStyle w:val="Recuodecorpodetexto"/>
              <w:ind w:right="-315" w:firstLine="75"/>
              <w:jc w:val="left"/>
              <w:rPr>
                <w:rFonts w:ascii="Arial" w:hAnsi="Arial" w:cs="Arial"/>
                <w:i/>
                <w:iCs/>
                <w:sz w:val="20"/>
                <w:lang w:val="en-US"/>
              </w:rPr>
            </w:pPr>
          </w:p>
        </w:tc>
      </w:tr>
    </w:tbl>
    <w:p w14:paraId="250A6E40" w14:textId="77777777" w:rsidR="002F4505" w:rsidRDefault="002F4505">
      <w:pPr>
        <w:pStyle w:val="Recuodecorpodetexto"/>
        <w:spacing w:after="0"/>
        <w:ind w:right="-315" w:firstLine="0"/>
        <w:rPr>
          <w:rFonts w:ascii="Arial" w:hAnsi="Arial" w:cs="Arial"/>
          <w:sz w:val="20"/>
        </w:rPr>
      </w:pPr>
    </w:p>
    <w:bookmarkEnd w:id="1"/>
    <w:p w14:paraId="1C344586" w14:textId="77777777" w:rsidR="002F4505" w:rsidRDefault="00000000">
      <w:pPr>
        <w:ind w:right="-315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SERVAÇÕES:</w:t>
      </w:r>
    </w:p>
    <w:p w14:paraId="1C5BE8F8" w14:textId="77777777" w:rsidR="002F4505" w:rsidRDefault="002F4505">
      <w:pPr>
        <w:ind w:right="-315"/>
        <w:jc w:val="both"/>
        <w:rPr>
          <w:rFonts w:ascii="Arial" w:hAnsi="Arial" w:cs="Arial"/>
          <w:b/>
          <w:sz w:val="20"/>
          <w:szCs w:val="20"/>
        </w:rPr>
      </w:pPr>
    </w:p>
    <w:p w14:paraId="0D0529EB" w14:textId="77777777" w:rsidR="002F4505" w:rsidRDefault="00000000">
      <w:pPr>
        <w:numPr>
          <w:ilvl w:val="0"/>
          <w:numId w:val="6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gos aceitos para publicação em periódicos com comprovação de aceite final serão pontuados da mesma forma que os artigos publicados.</w:t>
      </w:r>
    </w:p>
    <w:p w14:paraId="1A25DC36" w14:textId="77777777" w:rsidR="002F4505" w:rsidRDefault="00000000">
      <w:pPr>
        <w:numPr>
          <w:ilvl w:val="0"/>
          <w:numId w:val="6"/>
        </w:numPr>
        <w:spacing w:after="120"/>
        <w:ind w:right="-315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397DD42A" w14:textId="77777777" w:rsidR="002F4505" w:rsidRDefault="00000000">
      <w:pPr>
        <w:numPr>
          <w:ilvl w:val="0"/>
          <w:numId w:val="6"/>
        </w:numPr>
        <w:spacing w:after="120"/>
        <w:ind w:left="714" w:right="-315" w:hanging="357"/>
        <w:jc w:val="both"/>
        <w:rPr>
          <w:rFonts w:ascii="Arial" w:hAnsi="Arial" w:cs="Arial"/>
          <w:sz w:val="20"/>
          <w:szCs w:val="20"/>
        </w:rPr>
      </w:pPr>
      <w:bookmarkStart w:id="2" w:name="_Hlk213074692"/>
      <w:bookmarkStart w:id="3" w:name="_Hlk213073760"/>
      <w:r>
        <w:rPr>
          <w:rFonts w:ascii="Arial" w:hAnsi="Arial" w:cs="Arial"/>
          <w:sz w:val="20"/>
          <w:szCs w:val="20"/>
        </w:rPr>
        <w:t>Para os trabalhos publicados em periódicos de estrato A1, em havendo a saturação, aqueles que não foram computados nesse estrato, serão contados como A2. Saturando o estrato A2, passar para A3, A4, A5, e assim sucessivamente até A8</w:t>
      </w:r>
      <w:bookmarkEnd w:id="2"/>
      <w:r>
        <w:rPr>
          <w:rFonts w:ascii="Arial" w:hAnsi="Arial" w:cs="Arial"/>
          <w:sz w:val="20"/>
          <w:szCs w:val="20"/>
        </w:rPr>
        <w:t>.</w:t>
      </w:r>
      <w:bookmarkEnd w:id="3"/>
    </w:p>
    <w:p w14:paraId="2B413337" w14:textId="77777777" w:rsidR="002F4505" w:rsidRDefault="002F4505">
      <w:pPr>
        <w:ind w:right="-315"/>
        <w:jc w:val="both"/>
        <w:rPr>
          <w:rFonts w:ascii="Arial" w:hAnsi="Arial" w:cs="Arial"/>
          <w:b/>
          <w:bCs/>
          <w:sz w:val="20"/>
          <w:szCs w:val="20"/>
        </w:rPr>
      </w:pPr>
    </w:p>
    <w:sectPr w:rsidR="002F4505">
      <w:headerReference w:type="default" r:id="rId10"/>
      <w:footerReference w:type="default" r:id="rId11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E3432" w14:textId="77777777" w:rsidR="002E0726" w:rsidRDefault="002E0726">
      <w:r>
        <w:separator/>
      </w:r>
    </w:p>
  </w:endnote>
  <w:endnote w:type="continuationSeparator" w:id="0">
    <w:p w14:paraId="74C8B8A7" w14:textId="77777777" w:rsidR="002E0726" w:rsidRDefault="002E0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85DC8" w14:textId="77777777" w:rsidR="002E0726" w:rsidRDefault="002E0726">
      <w:r>
        <w:separator/>
      </w:r>
    </w:p>
  </w:footnote>
  <w:footnote w:type="continuationSeparator" w:id="0">
    <w:p w14:paraId="0B4BDA12" w14:textId="77777777" w:rsidR="002E0726" w:rsidRDefault="002E07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8FAO1CpQAtAAAA"/>
  </w:docVars>
  <w:rsids>
    <w:rsidRoot w:val="001B1F6F"/>
    <w:rsid w:val="0000143C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A63B6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0CCC"/>
    <w:rsid w:val="002C45E5"/>
    <w:rsid w:val="002C474C"/>
    <w:rsid w:val="002C53F0"/>
    <w:rsid w:val="002C5712"/>
    <w:rsid w:val="002C64FB"/>
    <w:rsid w:val="002C73E2"/>
    <w:rsid w:val="002C7F2B"/>
    <w:rsid w:val="002D094D"/>
    <w:rsid w:val="002D1769"/>
    <w:rsid w:val="002D34B1"/>
    <w:rsid w:val="002D6B09"/>
    <w:rsid w:val="002E0048"/>
    <w:rsid w:val="002E0726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87503"/>
    <w:rsid w:val="00387BC1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250B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110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5884"/>
    <w:rsid w:val="007B77DF"/>
    <w:rsid w:val="007C1690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3F3F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109C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A3650"/>
    <w:rsid w:val="008B09C8"/>
    <w:rsid w:val="008B1ADA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0AD2"/>
    <w:rsid w:val="008F3002"/>
    <w:rsid w:val="008F37E2"/>
    <w:rsid w:val="009006CC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349"/>
    <w:rsid w:val="009915A4"/>
    <w:rsid w:val="0099243F"/>
    <w:rsid w:val="00993B77"/>
    <w:rsid w:val="009947CA"/>
    <w:rsid w:val="009A062C"/>
    <w:rsid w:val="009A2697"/>
    <w:rsid w:val="009A36A6"/>
    <w:rsid w:val="009A3744"/>
    <w:rsid w:val="009A4722"/>
    <w:rsid w:val="009A64FE"/>
    <w:rsid w:val="009B4066"/>
    <w:rsid w:val="009B4861"/>
    <w:rsid w:val="009C2276"/>
    <w:rsid w:val="009C2545"/>
    <w:rsid w:val="009C6512"/>
    <w:rsid w:val="009D07AD"/>
    <w:rsid w:val="009D3136"/>
    <w:rsid w:val="009D3EE5"/>
    <w:rsid w:val="009D47A0"/>
    <w:rsid w:val="009D6A62"/>
    <w:rsid w:val="009E4682"/>
    <w:rsid w:val="009E65EE"/>
    <w:rsid w:val="009E7FB5"/>
    <w:rsid w:val="009F2626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85A31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1ED3"/>
    <w:rsid w:val="00C3245B"/>
    <w:rsid w:val="00C439B9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3255"/>
    <w:rsid w:val="00CF5A4E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2B6F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AF9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4C8F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0FA5"/>
    <w:rsid w:val="00FB799B"/>
    <w:rsid w:val="00FC15B5"/>
    <w:rsid w:val="00FC3AF5"/>
    <w:rsid w:val="00FC5DF2"/>
    <w:rsid w:val="00FC79EC"/>
    <w:rsid w:val="00FD1379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upport.qs.com/hc/en-gb/articles/4406036892562-All-Science-Journal-Classifications-ASJC-Code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1458</Words>
  <Characters>7875</Characters>
  <Application>Microsoft Office Word</Application>
  <DocSecurity>0</DocSecurity>
  <Lines>65</Lines>
  <Paragraphs>18</Paragraphs>
  <ScaleCrop>false</ScaleCrop>
  <Company/>
  <LinksUpToDate>false</LinksUpToDate>
  <CharactersWithSpaces>9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26</cp:revision>
  <cp:lastPrinted>2026-04-23T21:07:00Z</cp:lastPrinted>
  <dcterms:created xsi:type="dcterms:W3CDTF">2026-04-16T17:53:00Z</dcterms:created>
  <dcterms:modified xsi:type="dcterms:W3CDTF">2026-04-2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